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ianka gonzal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an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nzal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3 12th Street, Winthrop Harbor, IL, USA Winthrop Harbor, IL, USA 6009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nzalezbianka55@gam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691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sa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ri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1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